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559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75643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dfdcdf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7T13:55:45Z</dcterms:created>
  <dcterms:modified xsi:type="dcterms:W3CDTF">2021-01-27T13:55:45Z</dcterms:modified>
</cp:coreProperties>
</file>